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Sudan</w:t>
      </w:r>
      <w:r>
        <w:t xml:space="preserve"> </w:t>
      </w:r>
      <w:r>
        <w:t xml:space="preserve">Khartoum</w:t>
      </w:r>
    </w:p>
    <w:bookmarkStart w:id="20" w:name="cover-letter"/>
    <w:p>
      <w:pPr>
        <w:pStyle w:val="Heading1"/>
      </w:pPr>
      <w:r>
        <w:t xml:space="preserve">Cover Letter</w:t>
      </w:r>
    </w:p>
    <w:p>
      <w:pPr>
        <w:pStyle w:val="FirstParagraph"/>
      </w:pPr>
      <w:r>
        <w:rPr>
          <w:bCs/>
          <w:b/>
        </w:rPr>
        <w:t xml:space="preserve">Your Name</w:t>
      </w:r>
      <w:r>
        <w:br/>
      </w:r>
      <w:r>
        <w:t xml:space="preserve">Chemist</w:t>
      </w:r>
      <w:r>
        <w:br/>
      </w:r>
      <w:r>
        <w:t xml:space="preserve">Email: your.email@example.com</w:t>
      </w:r>
      <w:r>
        <w:br/>
      </w:r>
      <w:r>
        <w:t xml:space="preserve">Phone: +249 123 456 789</w:t>
      </w:r>
    </w:p>
    <w:bookmarkEnd w:id="20"/>
    <w:p>
      <w:pPr>
        <w:pStyle w:val="BodyText"/>
      </w:pPr>
      <w:r>
        <w:t xml:space="preserve">Date: [Insert Date]</w:t>
      </w:r>
    </w:p>
    <w:p>
      <w:pPr>
        <w:pStyle w:val="BodyText"/>
      </w:pPr>
      <w:r>
        <w:t xml:space="preserve">To the Hiring Committee,</w:t>
      </w:r>
      <w:r>
        <w:br/>
      </w:r>
      <w:r>
        <w:t xml:space="preserve">Sudan Khartoum Chemical Research Institute</w:t>
      </w:r>
      <w:r>
        <w:br/>
      </w:r>
      <w:r>
        <w:t xml:space="preserve">Khartoum, Sudan</w:t>
      </w:r>
    </w:p>
    <w:p>
      <w:pPr>
        <w:pStyle w:val="BodyText"/>
      </w:pPr>
      <w:r>
        <w:t xml:space="preserve">Dear Hiring Committee,</w:t>
      </w:r>
    </w:p>
    <w:p>
      <w:pPr>
        <w:pStyle w:val="BodyText"/>
      </w:pPr>
      <w:r>
        <w:t xml:space="preserve">I am writing to express my enthusiastic interest in the Chemist position at the Sudan Khartoum Chemical Research Institute. As a dedicated and experienced chemist with a passion for scientific innovation, I am eager to contribute my expertise to a dynamic organization like yours, located in one of Africa’s most historically significant and culturally vibrant regions—Sudan Khartoum. This opportunity aligns perfectly with my professional goals, and I am confident that my background in analytical chemistry, research, and laboratory management will enable me to make meaningful contributions to your mission.</w:t>
      </w:r>
    </w:p>
    <w:p>
      <w:pPr>
        <w:pStyle w:val="BodyText"/>
      </w:pPr>
      <w:r>
        <w:t xml:space="preserve">My academic journey began with a Bachelor’s degree in Chemistry from the University of Khartoum, where I developed a strong foundation in organic and inorganic chemistry, as well as advanced analytical techniques. Building on this, I pursued a Master’s degree at the same institution, focusing on environmental chemistry and sustainable practices. My thesis explored the impact of industrial pollutants on local water sources, a topic that resonated deeply with my commitment to addressing real-world challenges through scientific rigor. These experiences honed my ability to conduct meticulous research while maintaining a strong ethical framework.</w:t>
      </w:r>
    </w:p>
    <w:p>
      <w:pPr>
        <w:pStyle w:val="BodyText"/>
      </w:pPr>
      <w:r>
        <w:t xml:space="preserve">Professionally, I have worked as a Chemist at [Previous Employer], where I led projects involving pharmaceutical formulation and quality control. My role required me to design experiments, analyze data using advanced instrumentation such as HPLC and GC-MS, and collaborate with cross-functional teams to ensure compliance with international standards. One of my most rewarding projects involved optimizing the synthesis of a critical drug ingredient, which reduced production costs by 15% while maintaining efficacy. This work not only demonstrated my technical skills but also my ability to solve complex problems under pressure.</w:t>
      </w:r>
    </w:p>
    <w:p>
      <w:pPr>
        <w:pStyle w:val="BodyText"/>
      </w:pPr>
      <w:r>
        <w:t xml:space="preserve">What draws me to Sudan Khartoum is its unique position as a hub for scientific and industrial advancement in Africa. The region faces pressing challenges, from agricultural sustainability to healthcare accessibility, and I believe that chemistry plays a pivotal role in addressing these issues. For example, the development of affordable water purification technologies or the creation of locally sourced pharmaceuticals could transform lives in Sudan and beyond. As a Chemist with a deep understanding of both laboratory science and practical applications, I am eager to contribute to initiatives that align with these goals.</w:t>
      </w:r>
    </w:p>
    <w:p>
      <w:pPr>
        <w:pStyle w:val="BodyText"/>
      </w:pPr>
      <w:r>
        <w:t xml:space="preserve">Sudan Khartoum’s rich cultural heritage and growing scientific community further inspire me. I have always admired the resilience of communities in this region, who navigate complex challenges with ingenuity and determination. By joining your team, I hope to not only advance scientific knowledge but also support local efforts to build a more sustainable future. My fluency in Arabic and English allows me to bridge cultural gaps, ensuring effective communication with stakeholders across diverse backgrounds.</w:t>
      </w:r>
    </w:p>
    <w:p>
      <w:pPr>
        <w:pStyle w:val="BodyText"/>
      </w:pPr>
      <w:r>
        <w:t xml:space="preserve">One of my core strengths as a Chemist is my ability to adapt to evolving research environments. Whether working in state-of-the-art laboratories or resource-constrained settings, I prioritize precision, creativity, and collaboration. For instance, during a recent field study in rural Sudan, I partnered with local farmers to test soil health using portable analytical tools. This experience reinforced my belief that science must be accessible and inclusive, tailored to the needs of the communities it serves.</w:t>
      </w:r>
    </w:p>
    <w:p>
      <w:pPr>
        <w:pStyle w:val="BodyText"/>
      </w:pPr>
      <w:r>
        <w:t xml:space="preserve">Furthermore, I am committed to upholding the highest standards of laboratory safety and ethical research. My certifications in OSHA compliance and Good Laboratory Practices (GLP) ensure that I can contribute to a secure and productive work environment. I also stay current with advancements in chemistry through continuous learning, attending conferences such as the African Chemical Society Symposium, where I presented research on green chemistry solutions for industrial waste reduction.</w:t>
      </w:r>
    </w:p>
    <w:p>
      <w:pPr>
        <w:pStyle w:val="BodyText"/>
      </w:pPr>
      <w:r>
        <w:t xml:space="preserve">I am particularly drawn to the Sudan Khartoum Chemical Research Institute because of its reputation for fostering innovation and its focus on addressing regional challenges. I would be honored to collaborate with your team to develop cutting-edge solutions in areas such as renewable energy, pharmaceuticals, or environmental conservation. My goal is not only to advance my own career but also to contribute to a legacy of scientific excellence that benefits Sudan and the broader African continent.</w:t>
      </w:r>
    </w:p>
    <w:p>
      <w:pPr>
        <w:pStyle w:val="BodyText"/>
      </w:pPr>
      <w:r>
        <w:t xml:space="preserve">In conclusion, I am confident that my qualifications as a Chemist—rooted in academic excellence, hands-on experience, and a passion for impactful research—make me an ideal candidate for this role. I would be thrilled to bring my skills to Sudan Khartoum and work alongside your team to drive progress. Thank you for considering my application. I look forward to the opportunity to discuss how I can contribute to your organization’s success.</w:t>
      </w:r>
    </w:p>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in Sudan Khartoum</dc:title>
  <dc:creator/>
  <dc:language>en</dc:language>
  <cp:keywords/>
  <dcterms:created xsi:type="dcterms:W3CDTF">2026-07-21T07:40:43Z</dcterms:created>
  <dcterms:modified xsi:type="dcterms:W3CDTF">2026-07-21T07:40:43Z</dcterms:modified>
</cp:coreProperties>
</file>

<file path=docProps/custom.xml><?xml version="1.0" encoding="utf-8"?>
<Properties xmlns="http://schemas.openxmlformats.org/officeDocument/2006/custom-properties" xmlns:vt="http://schemas.openxmlformats.org/officeDocument/2006/docPropsVTypes"/>
</file>